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d407a0bfff8c02da098535ac8aed6687f8c3c7a"/>
    <w:p>
      <w:pPr>
        <w:pStyle w:val="Heading1"/>
      </w:pPr>
      <w:r>
        <w:t xml:space="preserve">Cover Letter for Police Officer Position in Argentina Buenos Aires</w:t>
      </w:r>
    </w:p>
    <w:p>
      <w:pPr>
        <w:pStyle w:val="FirstParagraph"/>
      </w:pPr>
      <w:r>
        <w:t xml:space="preserve">Dear Hiring Manager,</w:t>
      </w:r>
    </w:p>
    <w:p>
      <w:pPr>
        <w:pStyle w:val="BodyText"/>
      </w:pPr>
      <w:r>
        <w:t xml:space="preserve">I am writing to express my sincere interest in the Police Officer position within the esteemed law enforcement community of Argentina Buenos Aires. As a dedicated and passionate individual with a strong commitment to public service, I am eager to contribute my skills, experience, and unwavering dedication to ensuring the safety and well-being of the citizens of this vibrant city. The opportunity to serve as a Police Officer in Buenos Aires—a place renowned for its rich cultural heritage, dynamic urban landscape, and diverse population—represents a profound professional aspiration for me.</w:t>
      </w:r>
    </w:p>
    <w:p>
      <w:pPr>
        <w:pStyle w:val="BodyText"/>
      </w:pPr>
      <w:r>
        <w:t xml:space="preserve">With a solid foundation in community policing, crisis management, and ethical decision-making, I am confident that my qualifications align perfectly with the requirements of this role. Over the years, I have cultivated a deep understanding of law enforcement principles through both formal training and hands-on experience. My background includes rigorous coursework in criminal justice, as well as practical training in areas such as tactical operations, first aid, and conflict resolution. These experiences have equipped me with the tools necessary to navigate the complexities of modern policing while upholding the values of integrity, accountability, and service.</w:t>
      </w:r>
    </w:p>
    <w:p>
      <w:pPr>
        <w:pStyle w:val="BodyText"/>
      </w:pPr>
      <w:r>
        <w:t xml:space="preserve">What sets me apart is my genuine passion for public safety and my ability to connect with individuals from all walks of life. I understand that being a Police Officer in Argentina Buenos Aires requires more than just technical expertise—it demands cultural sensitivity, adaptability, and a deep respect for the community's unique challenges. Buenos Aires is a city of contrasts, where historical landmarks coexist with bustling modern neighborhoods, and where the safety of its residents depends on the collaboration between law enforcement and local communities. I am particularly drawn to this role because I believe in fostering trust through transparency, empathy, and proactive engagement with the public.</w:t>
      </w:r>
    </w:p>
    <w:p>
      <w:pPr>
        <w:pStyle w:val="BodyText"/>
      </w:pPr>
      <w:r>
        <w:t xml:space="preserve">My experience in high-pressure environments has honed my ability to remain calm under stress and make quick, informed decisions. Whether responding to emergencies, conducting investigations, or engaging in community outreach programs, I approach every task with a steadfast commitment to excellence. I have also participated in several initiatives aimed at reducing crime through education and prevention, which aligns with the growing emphasis on community-centric policing strategies in Argentina. By working closely with residents, local organizations, and municipal authorities, I believe we can create safer neighborhoods for all.</w:t>
      </w:r>
    </w:p>
    <w:p>
      <w:pPr>
        <w:pStyle w:val="BodyText"/>
      </w:pPr>
      <w:r>
        <w:t xml:space="preserve">Argentina Buenos Aires is a city that thrives on diversity and resilience. As a Police Officer here, I would be honored to play a role in safeguarding this legacy while addressing the evolving needs of its population. The challenges faced by law enforcement in this region—ranging from urban crime to public safety concerns—require innovative solutions and unwavering dedication. I am prepared to contribute my skills in areas such as surveillance operations, traffic control, and neighborhood patrols, all while adhering to the highest standards of professionalism and ethical conduct.</w:t>
      </w:r>
    </w:p>
    <w:p>
      <w:pPr>
        <w:pStyle w:val="BodyText"/>
      </w:pPr>
      <w:r>
        <w:t xml:space="preserve">In addition to my technical capabilities, I bring a strong work ethic and a collaborative spirit. I understand that effective policing relies on teamwork, communication, and mutual respect among colleagues. I am committed to continuous learning and staying updated on the latest advancements in law enforcement practices, including the use of technology for crime prevention and community engagement. My goal is to be an asset to your department by contributing to its mission of maintaining order, protecting lives, and upholding the rule of law in Argentina Buenos Aires.</w:t>
      </w:r>
    </w:p>
    <w:p>
      <w:pPr>
        <w:pStyle w:val="BodyText"/>
      </w:pPr>
      <w:r>
        <w:t xml:space="preserve">What excites me most about this opportunity is the chance to serve a city that embodies both historical significance and modern dynamism. Buenos Aires is a place where tradition meets innovation, and where every resident deserves to feel safe and supported. As a Police Officer, I would strive to be a visible, approachable presence in the community—someone who listens, acts with integrity, and works tirelessly to ensure that the rights of all individuals are protected. This role is not just a job for me; it is a calling rooted in my belief that public service is one of the highest forms of citizenship.</w:t>
      </w:r>
    </w:p>
    <w:p>
      <w:pPr>
        <w:pStyle w:val="BodyText"/>
      </w:pPr>
      <w:r>
        <w:t xml:space="preserve">I am particularly impressed by your department’s commitment to fostering strong relationships between police and the communities they serve. I have studied several initiatives in Buenos Aires aimed at reducing crime through education, youth programs, and neighborhood partnerships, and I am eager to contribute to such efforts. My ability to communicate effectively in both Spanish and English further strengthens my readiness to engage with diverse populations and collaborate with international stakeholders if needed.</w:t>
      </w:r>
    </w:p>
    <w:p>
      <w:pPr>
        <w:pStyle w:val="BodyText"/>
      </w:pPr>
      <w:r>
        <w:t xml:space="preserve">Thank you for considering my application. I would be honored to bring my experience, skills, and dedication to the Police Officer position in Argentina Buenos Aires. I am confident that my background and values align closely with the mission of your department, and I look forward to the opportunity to discuss how I can contribute to your team. Please feel free to contact me at [your phone number] or [your email address] for any additional information or to schedule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Argentina Buenos Aires</dc:title>
  <dc:creator/>
  <dc:language>en</dc:language>
  <cp:keywords/>
  <dcterms:created xsi:type="dcterms:W3CDTF">2026-07-24T04:56:27Z</dcterms:created>
  <dcterms:modified xsi:type="dcterms:W3CDTF">2026-07-24T04:56:27Z</dcterms:modified>
</cp:coreProperties>
</file>

<file path=docProps/custom.xml><?xml version="1.0" encoding="utf-8"?>
<Properties xmlns="http://schemas.openxmlformats.org/officeDocument/2006/custom-properties" xmlns:vt="http://schemas.openxmlformats.org/officeDocument/2006/docPropsVTypes"/>
</file>